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96C9B" w14:textId="77777777" w:rsidR="00943429" w:rsidRPr="00FC73C6" w:rsidRDefault="00943429" w:rsidP="00943429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FC73C6">
        <w:rPr>
          <w:b/>
          <w:sz w:val="28"/>
          <w:szCs w:val="28"/>
          <w:lang w:val="kk-KZ"/>
        </w:rPr>
        <w:t>Объявление о проведении конкурса по закупке</w:t>
      </w:r>
      <w:r w:rsidRPr="00FC73C6">
        <w:rPr>
          <w:b/>
          <w:sz w:val="28"/>
          <w:szCs w:val="28"/>
        </w:rPr>
        <w:t xml:space="preserve"> автотранспортного средства,</w:t>
      </w:r>
      <w:r w:rsidRPr="00FC73C6">
        <w:t xml:space="preserve"> </w:t>
      </w:r>
      <w:r w:rsidRPr="00FC73C6">
        <w:rPr>
          <w:b/>
          <w:sz w:val="28"/>
          <w:szCs w:val="28"/>
        </w:rPr>
        <w:t>предназначенного для проведения мониторинга специалистами ГРП ГФ и КНЦДИЗ</w:t>
      </w:r>
    </w:p>
    <w:p w14:paraId="68884641" w14:textId="77777777" w:rsidR="00943429" w:rsidRPr="00FC73C6" w:rsidRDefault="00943429" w:rsidP="00943429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4EFC248C" w14:textId="77777777" w:rsidR="00943429" w:rsidRPr="00FC73C6" w:rsidRDefault="00943429" w:rsidP="00943429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FC73C6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FC73C6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FC73C6">
        <w:rPr>
          <w:sz w:val="28"/>
          <w:szCs w:val="28"/>
        </w:rPr>
        <w:t xml:space="preserve"> (далее - КНЦДИЗ) сэкономленных средств гранта Глобального фонда «Смягчение воздействия пандемии COVID-19 на программы по обеспечению устойчивости и непрерывности услуг по профилактике, уходу и лечению для ключевых групп населения и людей, живущих с ВИЧ»,» объявляет о проведении конкурса по закупке </w:t>
      </w:r>
      <w:proofErr w:type="spellStart"/>
      <w:r w:rsidRPr="00FC73C6">
        <w:rPr>
          <w:sz w:val="28"/>
          <w:szCs w:val="28"/>
        </w:rPr>
        <w:t>автотраснпортного</w:t>
      </w:r>
      <w:proofErr w:type="spellEnd"/>
      <w:r w:rsidRPr="00FC73C6">
        <w:rPr>
          <w:sz w:val="28"/>
          <w:szCs w:val="28"/>
        </w:rPr>
        <w:t xml:space="preserve"> средства,</w:t>
      </w:r>
      <w:r w:rsidRPr="00FC73C6">
        <w:t xml:space="preserve"> </w:t>
      </w:r>
      <w:r w:rsidRPr="00FC73C6">
        <w:rPr>
          <w:sz w:val="28"/>
          <w:szCs w:val="28"/>
        </w:rPr>
        <w:t xml:space="preserve">предназначенного для проведения мониторинга специалистами ГРП ГФ и КНЦДИЗ. </w:t>
      </w:r>
    </w:p>
    <w:p w14:paraId="3A12EF25" w14:textId="77777777" w:rsidR="00943429" w:rsidRPr="00FC73C6" w:rsidRDefault="00943429" w:rsidP="00943429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FC73C6">
        <w:rPr>
          <w:sz w:val="28"/>
          <w:szCs w:val="28"/>
        </w:rPr>
        <w:t xml:space="preserve">Заинтересованные потенциальные участники конкурса могут получить дополнительную информацию, конкурсную документацию и техническую спецификацию в офисе Группы Реализации Проекта Глобального фонда при КНЦДИЗ по адресу: г. Алматы, </w:t>
      </w:r>
      <w:proofErr w:type="spellStart"/>
      <w:r w:rsidRPr="00FC73C6">
        <w:rPr>
          <w:sz w:val="28"/>
          <w:szCs w:val="28"/>
        </w:rPr>
        <w:t>пр.Райымбека</w:t>
      </w:r>
      <w:proofErr w:type="spellEnd"/>
      <w:r w:rsidRPr="00FC73C6">
        <w:rPr>
          <w:sz w:val="28"/>
          <w:szCs w:val="28"/>
        </w:rPr>
        <w:t xml:space="preserve"> 60, 2-й этаж, 200 кабинет, в рабочие дни с 09:00 до 1</w:t>
      </w:r>
      <w:r w:rsidRPr="00FC73C6">
        <w:rPr>
          <w:sz w:val="28"/>
          <w:szCs w:val="28"/>
          <w:lang w:val="kk-KZ"/>
        </w:rPr>
        <w:t>7</w:t>
      </w:r>
      <w:r w:rsidRPr="00FC73C6">
        <w:rPr>
          <w:sz w:val="28"/>
          <w:szCs w:val="28"/>
        </w:rPr>
        <w:t xml:space="preserve">:00, по электронной почте </w:t>
      </w:r>
      <w:bookmarkStart w:id="0" w:name="_Hlk134088821"/>
      <w:bookmarkStart w:id="1" w:name="_Hlk87277788"/>
      <w:r w:rsidRPr="00FC73C6">
        <w:rPr>
          <w:sz w:val="28"/>
          <w:szCs w:val="28"/>
        </w:rPr>
        <w:fldChar w:fldCharType="begin"/>
      </w:r>
      <w:r w:rsidRPr="00FC73C6">
        <w:rPr>
          <w:sz w:val="28"/>
          <w:szCs w:val="28"/>
        </w:rPr>
        <w:instrText xml:space="preserve"> HYPERLINK "mailto:gf.zakup@gf-kncdiz.kz" </w:instrText>
      </w:r>
      <w:r w:rsidRPr="00FC73C6">
        <w:rPr>
          <w:sz w:val="28"/>
          <w:szCs w:val="28"/>
        </w:rPr>
      </w:r>
      <w:r w:rsidRPr="00FC73C6">
        <w:rPr>
          <w:sz w:val="28"/>
          <w:szCs w:val="28"/>
        </w:rPr>
        <w:fldChar w:fldCharType="separate"/>
      </w:r>
      <w:r w:rsidRPr="00FC73C6">
        <w:rPr>
          <w:rStyle w:val="ac"/>
          <w:sz w:val="28"/>
          <w:szCs w:val="28"/>
        </w:rPr>
        <w:t>gf.zakup@gf-kncdiz.kz</w:t>
      </w:r>
      <w:r w:rsidRPr="00FC73C6">
        <w:rPr>
          <w:sz w:val="28"/>
          <w:szCs w:val="28"/>
        </w:rPr>
        <w:fldChar w:fldCharType="end"/>
      </w:r>
      <w:bookmarkEnd w:id="0"/>
      <w:r w:rsidRPr="00FC73C6">
        <w:rPr>
          <w:sz w:val="28"/>
          <w:szCs w:val="28"/>
        </w:rPr>
        <w:t>.</w:t>
      </w:r>
      <w:bookmarkEnd w:id="1"/>
      <w:r w:rsidRPr="00FC73C6">
        <w:rPr>
          <w:sz w:val="28"/>
          <w:szCs w:val="28"/>
        </w:rPr>
        <w:t xml:space="preserve"> Окончательный срок предоставления конкурсных заявок – до 12.00 часов 14 августа 2023 года </w:t>
      </w:r>
    </w:p>
    <w:p w14:paraId="5387DEE6" w14:textId="77777777" w:rsidR="00AA44E5" w:rsidRPr="00943429" w:rsidRDefault="00AA44E5" w:rsidP="00943429"/>
    <w:sectPr w:rsidR="00AA44E5" w:rsidRPr="00943429" w:rsidSect="00052167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849" w:bottom="567" w:left="1418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82640" w14:textId="77777777" w:rsidR="004C1EF6" w:rsidRDefault="004C1EF6">
      <w:r>
        <w:separator/>
      </w:r>
    </w:p>
  </w:endnote>
  <w:endnote w:type="continuationSeparator" w:id="0">
    <w:p w14:paraId="5286DC5E" w14:textId="77777777" w:rsidR="004C1EF6" w:rsidRDefault="004C1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70F39" w14:textId="77777777" w:rsidR="004C1EF6" w:rsidRDefault="004C1EF6">
      <w:r>
        <w:separator/>
      </w:r>
    </w:p>
  </w:footnote>
  <w:footnote w:type="continuationSeparator" w:id="0">
    <w:p w14:paraId="099477C2" w14:textId="77777777" w:rsidR="004C1EF6" w:rsidRDefault="004C1E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08" w:hanging="360"/>
      </w:pPr>
    </w:lvl>
    <w:lvl w:ilvl="2" w:tplc="2000001B" w:tentative="1">
      <w:start w:val="1"/>
      <w:numFmt w:val="lowerRoman"/>
      <w:lvlText w:val="%3."/>
      <w:lvlJc w:val="right"/>
      <w:pPr>
        <w:ind w:left="2728" w:hanging="180"/>
      </w:pPr>
    </w:lvl>
    <w:lvl w:ilvl="3" w:tplc="2000000F" w:tentative="1">
      <w:start w:val="1"/>
      <w:numFmt w:val="decimal"/>
      <w:lvlText w:val="%4."/>
      <w:lvlJc w:val="left"/>
      <w:pPr>
        <w:ind w:left="3448" w:hanging="360"/>
      </w:pPr>
    </w:lvl>
    <w:lvl w:ilvl="4" w:tplc="20000019" w:tentative="1">
      <w:start w:val="1"/>
      <w:numFmt w:val="lowerLetter"/>
      <w:lvlText w:val="%5."/>
      <w:lvlJc w:val="left"/>
      <w:pPr>
        <w:ind w:left="4168" w:hanging="360"/>
      </w:pPr>
    </w:lvl>
    <w:lvl w:ilvl="5" w:tplc="2000001B" w:tentative="1">
      <w:start w:val="1"/>
      <w:numFmt w:val="lowerRoman"/>
      <w:lvlText w:val="%6."/>
      <w:lvlJc w:val="right"/>
      <w:pPr>
        <w:ind w:left="4888" w:hanging="180"/>
      </w:pPr>
    </w:lvl>
    <w:lvl w:ilvl="6" w:tplc="2000000F" w:tentative="1">
      <w:start w:val="1"/>
      <w:numFmt w:val="decimal"/>
      <w:lvlText w:val="%7."/>
      <w:lvlJc w:val="left"/>
      <w:pPr>
        <w:ind w:left="5608" w:hanging="360"/>
      </w:pPr>
    </w:lvl>
    <w:lvl w:ilvl="7" w:tplc="20000019" w:tentative="1">
      <w:start w:val="1"/>
      <w:numFmt w:val="lowerLetter"/>
      <w:lvlText w:val="%8."/>
      <w:lvlJc w:val="left"/>
      <w:pPr>
        <w:ind w:left="6328" w:hanging="360"/>
      </w:pPr>
    </w:lvl>
    <w:lvl w:ilvl="8" w:tplc="2000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83590856">
    <w:abstractNumId w:val="0"/>
  </w:num>
  <w:num w:numId="2" w16cid:durableId="693725319">
    <w:abstractNumId w:val="2"/>
  </w:num>
  <w:num w:numId="3" w16cid:durableId="968240730">
    <w:abstractNumId w:val="1"/>
  </w:num>
  <w:num w:numId="4" w16cid:durableId="718475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45BB9"/>
    <w:rsid w:val="00047AAA"/>
    <w:rsid w:val="00052167"/>
    <w:rsid w:val="00070CD1"/>
    <w:rsid w:val="0007542F"/>
    <w:rsid w:val="000A5699"/>
    <w:rsid w:val="000A7103"/>
    <w:rsid w:val="000B1B3E"/>
    <w:rsid w:val="000F3623"/>
    <w:rsid w:val="001358A6"/>
    <w:rsid w:val="001358C3"/>
    <w:rsid w:val="00160D57"/>
    <w:rsid w:val="00177857"/>
    <w:rsid w:val="00203A99"/>
    <w:rsid w:val="00211370"/>
    <w:rsid w:val="002629E5"/>
    <w:rsid w:val="00263B3C"/>
    <w:rsid w:val="002729D2"/>
    <w:rsid w:val="0027765B"/>
    <w:rsid w:val="002819EB"/>
    <w:rsid w:val="002E0083"/>
    <w:rsid w:val="002E4A1C"/>
    <w:rsid w:val="002E6618"/>
    <w:rsid w:val="002F392D"/>
    <w:rsid w:val="003073C1"/>
    <w:rsid w:val="003141CB"/>
    <w:rsid w:val="003A6AEA"/>
    <w:rsid w:val="004A4C6D"/>
    <w:rsid w:val="004C1EF6"/>
    <w:rsid w:val="004C7DC2"/>
    <w:rsid w:val="004E6DF3"/>
    <w:rsid w:val="00502388"/>
    <w:rsid w:val="005050B0"/>
    <w:rsid w:val="005272C4"/>
    <w:rsid w:val="0056052B"/>
    <w:rsid w:val="005B28AE"/>
    <w:rsid w:val="005B4302"/>
    <w:rsid w:val="005C5B62"/>
    <w:rsid w:val="005F4711"/>
    <w:rsid w:val="006473BF"/>
    <w:rsid w:val="00666B4B"/>
    <w:rsid w:val="00697B42"/>
    <w:rsid w:val="006A4919"/>
    <w:rsid w:val="006D3562"/>
    <w:rsid w:val="0075485B"/>
    <w:rsid w:val="007722CD"/>
    <w:rsid w:val="007C15EE"/>
    <w:rsid w:val="007C549C"/>
    <w:rsid w:val="007D3F64"/>
    <w:rsid w:val="007D76DF"/>
    <w:rsid w:val="008206E8"/>
    <w:rsid w:val="00832341"/>
    <w:rsid w:val="00834F51"/>
    <w:rsid w:val="00842E43"/>
    <w:rsid w:val="00852DDD"/>
    <w:rsid w:val="008541FC"/>
    <w:rsid w:val="00871D03"/>
    <w:rsid w:val="008B5DAB"/>
    <w:rsid w:val="008B68C5"/>
    <w:rsid w:val="009060F2"/>
    <w:rsid w:val="00921DFB"/>
    <w:rsid w:val="00924614"/>
    <w:rsid w:val="00931562"/>
    <w:rsid w:val="00943429"/>
    <w:rsid w:val="00956594"/>
    <w:rsid w:val="00956B6E"/>
    <w:rsid w:val="00986118"/>
    <w:rsid w:val="009B1B7C"/>
    <w:rsid w:val="009F2129"/>
    <w:rsid w:val="00A73266"/>
    <w:rsid w:val="00A82BF5"/>
    <w:rsid w:val="00A834BF"/>
    <w:rsid w:val="00A83F15"/>
    <w:rsid w:val="00AA44E5"/>
    <w:rsid w:val="00AB357D"/>
    <w:rsid w:val="00AB6336"/>
    <w:rsid w:val="00AD55F5"/>
    <w:rsid w:val="00B03A01"/>
    <w:rsid w:val="00B144D0"/>
    <w:rsid w:val="00B34AD6"/>
    <w:rsid w:val="00B5122F"/>
    <w:rsid w:val="00B7021E"/>
    <w:rsid w:val="00B73B6D"/>
    <w:rsid w:val="00B90BF3"/>
    <w:rsid w:val="00C0321A"/>
    <w:rsid w:val="00C46461"/>
    <w:rsid w:val="00C62DD9"/>
    <w:rsid w:val="00C66100"/>
    <w:rsid w:val="00C85BEF"/>
    <w:rsid w:val="00CB5125"/>
    <w:rsid w:val="00CC0AD4"/>
    <w:rsid w:val="00CE5C6E"/>
    <w:rsid w:val="00CE7D8C"/>
    <w:rsid w:val="00D24FE3"/>
    <w:rsid w:val="00D35CB7"/>
    <w:rsid w:val="00D54B77"/>
    <w:rsid w:val="00D74C0E"/>
    <w:rsid w:val="00D929BC"/>
    <w:rsid w:val="00DA7764"/>
    <w:rsid w:val="00DB04DE"/>
    <w:rsid w:val="00DC4E73"/>
    <w:rsid w:val="00DD31E5"/>
    <w:rsid w:val="00DE152C"/>
    <w:rsid w:val="00DE1F59"/>
    <w:rsid w:val="00DF4EFD"/>
    <w:rsid w:val="00E11049"/>
    <w:rsid w:val="00E20C74"/>
    <w:rsid w:val="00E33B9E"/>
    <w:rsid w:val="00E4156A"/>
    <w:rsid w:val="00E854C8"/>
    <w:rsid w:val="00EB4610"/>
    <w:rsid w:val="00EC5C02"/>
    <w:rsid w:val="00EE0B63"/>
    <w:rsid w:val="00EE2FFF"/>
    <w:rsid w:val="00F05FAD"/>
    <w:rsid w:val="00F2267A"/>
    <w:rsid w:val="00F57DCF"/>
    <w:rsid w:val="00F65D3F"/>
    <w:rsid w:val="00F730E7"/>
    <w:rsid w:val="00F766A1"/>
    <w:rsid w:val="00FC264D"/>
    <w:rsid w:val="00FC78A8"/>
    <w:rsid w:val="00FD0A3A"/>
    <w:rsid w:val="00FF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Normal (Web)"/>
    <w:aliases w:val="Обычный (Web)"/>
    <w:basedOn w:val="a"/>
    <w:uiPriority w:val="99"/>
    <w:unhideWhenUsed/>
    <w:qFormat/>
    <w:rsid w:val="00AA44E5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99"/>
    <w:locked/>
    <w:rsid w:val="00AA44E5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AA44E5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e">
    <w:name w:val="Table Grid"/>
    <w:basedOn w:val="a1"/>
    <w:uiPriority w:val="39"/>
    <w:rsid w:val="00AA44E5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paragraph"/>
    <w:basedOn w:val="a"/>
    <w:uiPriority w:val="99"/>
    <w:semiHidden/>
    <w:rsid w:val="00AA44E5"/>
    <w:pPr>
      <w:suppressAutoHyphens w:val="0"/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6</cp:revision>
  <cp:lastPrinted>2021-11-18T04:04:00Z</cp:lastPrinted>
  <dcterms:created xsi:type="dcterms:W3CDTF">2023-07-27T11:45:00Z</dcterms:created>
  <dcterms:modified xsi:type="dcterms:W3CDTF">2023-07-28T06:31:00Z</dcterms:modified>
</cp:coreProperties>
</file>